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8"/>
        <w:gridCol w:w="2210"/>
      </w:tblGrid>
      <w:tr w:rsidR="000D12FE" w:rsidRPr="000D12FE" w:rsidTr="000D12FE">
        <w:tc>
          <w:tcPr>
            <w:tcW w:w="68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541A64" w:rsidP="00541A64">
            <w:pPr>
              <w:suppressAutoHyphens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="00FA1874" w:rsidRPr="000D12FE">
              <w:rPr>
                <w:rFonts w:ascii="Arial" w:hAnsi="Arial" w:cs="Arial"/>
                <w:b/>
                <w:sz w:val="22"/>
                <w:szCs w:val="22"/>
              </w:rPr>
              <w:t>and Code</w:t>
            </w:r>
            <w:r w:rsidR="00FA1874" w:rsidRPr="000D12F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D12FE">
              <w:rPr>
                <w:rFonts w:ascii="Arial" w:hAnsi="Arial" w:cs="Arial"/>
                <w:sz w:val="22"/>
                <w:szCs w:val="22"/>
              </w:rPr>
              <w:t>of the subject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>:</w:t>
            </w:r>
            <w:r w:rsidR="00A419F6" w:rsidRPr="000D12F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B64E8" w:rsidRPr="000D12FE">
              <w:rPr>
                <w:rFonts w:ascii="Arial" w:hAnsi="Arial" w:cs="Arial"/>
                <w:b/>
                <w:sz w:val="22"/>
                <w:szCs w:val="22"/>
              </w:rPr>
              <w:t>Resarch methods, Biometry</w:t>
            </w:r>
            <w:r w:rsidR="000D12FE">
              <w:rPr>
                <w:rFonts w:ascii="Arial" w:hAnsi="Arial" w:cs="Arial"/>
                <w:b/>
                <w:sz w:val="22"/>
                <w:szCs w:val="22"/>
              </w:rPr>
              <w:t>, MTMAL7004A</w:t>
            </w: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FA1874" w:rsidP="00ED2FAA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 xml:space="preserve">ECTS </w:t>
            </w:r>
            <w:r w:rsidR="00541A64" w:rsidRPr="000D12FE">
              <w:rPr>
                <w:rFonts w:ascii="Arial" w:hAnsi="Arial" w:cs="Arial"/>
                <w:b/>
                <w:sz w:val="22"/>
                <w:szCs w:val="22"/>
              </w:rPr>
              <w:t>Credit</w:t>
            </w:r>
            <w:r w:rsidRPr="000D12FE">
              <w:rPr>
                <w:rFonts w:ascii="Arial" w:hAnsi="Arial" w:cs="Arial"/>
                <w:b/>
                <w:sz w:val="22"/>
                <w:szCs w:val="22"/>
              </w:rPr>
              <w:t xml:space="preserve"> Points</w:t>
            </w:r>
            <w:r w:rsidR="00A419F6" w:rsidRPr="000D12FE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0D12FE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541A64" w:rsidP="00E22A25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Type</w:t>
            </w:r>
            <w:r w:rsidRPr="000D12FE">
              <w:rPr>
                <w:rFonts w:ascii="Arial" w:hAnsi="Arial" w:cs="Arial"/>
                <w:sz w:val="22"/>
                <w:szCs w:val="22"/>
              </w:rPr>
              <w:t xml:space="preserve"> of the subject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0D12FE">
              <w:rPr>
                <w:rFonts w:ascii="Arial" w:hAnsi="Arial" w:cs="Arial"/>
                <w:b/>
                <w:sz w:val="22"/>
                <w:szCs w:val="22"/>
              </w:rPr>
              <w:t>compulsory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39094A" w:rsidP="00E22A25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 xml:space="preserve">Ratio of theory and practice: </w:t>
            </w:r>
            <w:r w:rsidR="00E22A25" w:rsidRPr="000D12FE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3E691C" w:rsidRPr="000D12FE">
              <w:rPr>
                <w:rFonts w:ascii="Arial" w:hAnsi="Arial" w:cs="Arial"/>
                <w:b/>
                <w:sz w:val="22"/>
                <w:szCs w:val="22"/>
              </w:rPr>
              <w:t>/</w:t>
            </w:r>
            <w:r w:rsidR="00E22A25" w:rsidRPr="000D12FE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F61DDC" w:rsidRPr="000D12F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>(</w:t>
            </w:r>
            <w:r w:rsidRPr="000D12FE">
              <w:rPr>
                <w:rFonts w:ascii="Arial" w:hAnsi="Arial" w:cs="Arial"/>
                <w:sz w:val="22"/>
                <w:szCs w:val="22"/>
              </w:rPr>
              <w:t>c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>redit%)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39094A" w:rsidP="0084342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Type and number of classes per semester</w:t>
            </w:r>
            <w:r w:rsidRPr="000D12FE">
              <w:rPr>
                <w:rFonts w:ascii="Arial" w:hAnsi="Arial" w:cs="Arial"/>
                <w:sz w:val="22"/>
                <w:szCs w:val="22"/>
              </w:rPr>
              <w:t>:</w:t>
            </w:r>
            <w:r w:rsidR="00145133" w:rsidRPr="000D12FE">
              <w:rPr>
                <w:rFonts w:ascii="Arial" w:hAnsi="Arial" w:cs="Arial"/>
                <w:sz w:val="22"/>
                <w:szCs w:val="22"/>
              </w:rPr>
              <w:t xml:space="preserve"> 28</w:t>
            </w:r>
            <w:r w:rsidR="00670EC9" w:rsidRPr="000D12F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D12FE">
              <w:rPr>
                <w:rFonts w:ascii="Arial" w:hAnsi="Arial" w:cs="Arial"/>
                <w:sz w:val="22"/>
                <w:szCs w:val="22"/>
              </w:rPr>
              <w:t>hour(s)</w:t>
            </w:r>
            <w:r w:rsidR="00670EC9" w:rsidRPr="000D12F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D12FE">
              <w:rPr>
                <w:rFonts w:ascii="Arial" w:hAnsi="Arial" w:cs="Arial"/>
                <w:sz w:val="22"/>
                <w:szCs w:val="22"/>
              </w:rPr>
              <w:t xml:space="preserve">lecture and </w:t>
            </w:r>
            <w:r w:rsidR="00145133" w:rsidRPr="000D12FE">
              <w:rPr>
                <w:rFonts w:ascii="Arial" w:hAnsi="Arial" w:cs="Arial"/>
                <w:sz w:val="22"/>
                <w:szCs w:val="22"/>
              </w:rPr>
              <w:t>28</w:t>
            </w:r>
            <w:r w:rsidRPr="000D12FE">
              <w:rPr>
                <w:rFonts w:ascii="Arial" w:hAnsi="Arial" w:cs="Arial"/>
                <w:sz w:val="22"/>
                <w:szCs w:val="22"/>
              </w:rPr>
              <w:t xml:space="preserve"> hour(s) practice per </w:t>
            </w:r>
            <w:r w:rsidRPr="000D12FE">
              <w:rPr>
                <w:rFonts w:ascii="Arial" w:hAnsi="Arial" w:cs="Arial"/>
                <w:b/>
                <w:sz w:val="22"/>
                <w:szCs w:val="22"/>
              </w:rPr>
              <w:t>semester</w:t>
            </w:r>
            <w:r w:rsidR="00734257" w:rsidRPr="000D12F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FA1874" w:rsidRPr="000D12FE" w:rsidRDefault="00FA1874" w:rsidP="0084342F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</w:rPr>
              <w:t>Number of teaching hours / week : eg.:2+2 (lecture and practice)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39094A" w:rsidP="00C3679E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Type of exam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0D12FE">
              <w:rPr>
                <w:rFonts w:ascii="Arial" w:hAnsi="Arial" w:cs="Arial"/>
                <w:sz w:val="22"/>
                <w:szCs w:val="22"/>
              </w:rPr>
              <w:t>practical course mark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39094A" w:rsidP="009B5C4B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Subject in the curriculum</w:t>
            </w:r>
            <w:r w:rsidR="00A419F6" w:rsidRPr="000D12FE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D12FE">
              <w:rPr>
                <w:rFonts w:ascii="Arial" w:hAnsi="Arial" w:cs="Arial"/>
                <w:sz w:val="22"/>
                <w:szCs w:val="22"/>
              </w:rPr>
              <w:t xml:space="preserve">semester </w:t>
            </w:r>
            <w:r w:rsidR="009B5C4B" w:rsidRPr="000D12FE">
              <w:rPr>
                <w:rFonts w:ascii="Arial" w:hAnsi="Arial" w:cs="Arial"/>
                <w:sz w:val="22"/>
                <w:szCs w:val="22"/>
              </w:rPr>
              <w:t>1.</w:t>
            </w:r>
          </w:p>
        </w:tc>
      </w:tr>
      <w:tr w:rsidR="000D12FE" w:rsidRPr="000D12FE" w:rsidTr="000D12FE">
        <w:tc>
          <w:tcPr>
            <w:tcW w:w="903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</w:rPr>
              <w:t>Preliminary requirements</w:t>
            </w:r>
            <w:r w:rsidR="00A419F6" w:rsidRPr="000D12FE">
              <w:rPr>
                <w:rFonts w:ascii="Arial" w:hAnsi="Arial" w:cs="Arial"/>
                <w:sz w:val="22"/>
                <w:szCs w:val="22"/>
              </w:rPr>
              <w:t>:</w:t>
            </w:r>
            <w:r w:rsidR="00A419F6" w:rsidRPr="000D12FE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3E691C" w:rsidRPr="000D12FE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</w:tbl>
    <w:p w:rsidR="00A419F6" w:rsidRPr="000D12FE" w:rsidRDefault="00A419F6" w:rsidP="00A419F6">
      <w:pPr>
        <w:suppressAutoHyphens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8"/>
      </w:tblGrid>
      <w:tr w:rsidR="000D12FE" w:rsidRPr="000D12FE" w:rsidTr="0084342F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0D12FE" w:rsidRDefault="00640576" w:rsidP="0064057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Summary of content</w:t>
            </w:r>
            <w:r w:rsidR="00B03C66" w:rsidRPr="000D12FE">
              <w:rPr>
                <w:rFonts w:ascii="Arial" w:hAnsi="Arial" w:cs="Arial"/>
                <w:b/>
                <w:sz w:val="22"/>
                <w:szCs w:val="22"/>
              </w:rPr>
              <w:t xml:space="preserve"> - </w:t>
            </w:r>
            <w:r w:rsidR="00B03C66" w:rsidRPr="000D12FE">
              <w:rPr>
                <w:rFonts w:ascii="Arial" w:hAnsi="Arial" w:cs="Arial"/>
                <w:b/>
                <w:sz w:val="22"/>
                <w:szCs w:val="22"/>
                <w:u w:val="single"/>
              </w:rPr>
              <w:t>theory</w:t>
            </w:r>
            <w:r w:rsidR="003E691C" w:rsidRPr="000D12FE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0D12FE" w:rsidRPr="000D12FE" w:rsidTr="0084342F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443B74" w:rsidRPr="000D12FE" w:rsidRDefault="00443B74" w:rsidP="00443B74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Course objectives: the general aim of the course</w:t>
            </w:r>
            <w:r w:rsid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 is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 to make students familiar with basic statistical methods used in animal breeding.</w:t>
            </w:r>
          </w:p>
          <w:p w:rsidR="00443B74" w:rsidRPr="000D12FE" w:rsidRDefault="00443B74" w:rsidP="00443B74">
            <w:pPr>
              <w:suppressAutoHyphens/>
              <w:ind w:left="34"/>
              <w:jc w:val="both"/>
              <w:rPr>
                <w:rStyle w:val="st"/>
                <w:rFonts w:ascii="Arial" w:hAnsi="Arial" w:cs="Arial"/>
                <w:sz w:val="22"/>
                <w:szCs w:val="22"/>
                <w:lang w:val="en-GB"/>
              </w:rPr>
            </w:pP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Design experiments, experimental units, treatments. Sampling, description of sample. Experimental designs.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umerical description of data - Calculation of central and variance indicators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 xml:space="preserve">Distribution and density functions - Rules for normal distribution. 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 xml:space="preserve">Statistical description of populations. Standardization, confidence interval. 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 xml:space="preserve">The logical process of the statistical decision - Acquiring the logical process of the hypothesis testing. 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Comparison of means - Learn how to perform the t-test and the z-test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Acquisition of variance testing - χ2  and F test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One-way analysis of variance - Calculation of variance analysis, Significant difference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Multi-factor variance analysis - Calculation of variance analysis, Significant difference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Correlation and regression analysis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on-linear and multivariate regression analysis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Practical applications of regression analysis.</w:t>
            </w:r>
          </w:p>
          <w:p w:rsidR="00443B74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pacing w:line="276" w:lineRule="auto"/>
              <w:jc w:val="both"/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on-parametric tests - Fitting, Homogeneity, and Independence Test with χ2.</w:t>
            </w:r>
          </w:p>
          <w:p w:rsidR="00B03C66" w:rsidRPr="000D12FE" w:rsidRDefault="00443B74" w:rsidP="00443B74">
            <w:pPr>
              <w:pStyle w:val="Listaszerbekezds"/>
              <w:numPr>
                <w:ilvl w:val="0"/>
                <w:numId w:val="2"/>
              </w:numPr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Principal component analysis.</w:t>
            </w:r>
          </w:p>
        </w:tc>
      </w:tr>
      <w:tr w:rsidR="000D12FE" w:rsidRPr="000D12FE" w:rsidTr="00B74041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0D12FE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 xml:space="preserve">Summary of content - </w:t>
            </w:r>
            <w:r w:rsidRPr="000D12FE">
              <w:rPr>
                <w:rFonts w:ascii="Arial" w:hAnsi="Arial" w:cs="Arial"/>
                <w:b/>
                <w:sz w:val="22"/>
                <w:szCs w:val="22"/>
                <w:u w:val="single"/>
              </w:rPr>
              <w:t>practice</w:t>
            </w:r>
            <w:r w:rsidRPr="000D12FE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D12FE" w:rsidRPr="000D12FE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E46B2C" w:rsidRPr="000D12FE" w:rsidRDefault="00E46B2C" w:rsidP="00E46B2C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Skills to be learnt: </w:t>
            </w:r>
            <w:r w:rsid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main aim of </w:t>
            </w:r>
            <w:r w:rsid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practical lectures</w:t>
            </w:r>
            <w:r w:rsid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 is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 to make students familiar with </w:t>
            </w:r>
            <w:r w:rsid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 xml:space="preserve">practical implementation of statistical methods using “R”-software environment. </w:t>
            </w:r>
          </w:p>
          <w:p w:rsidR="00E46B2C" w:rsidRPr="000D12FE" w:rsidRDefault="00E46B2C" w:rsidP="00E46B2C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umerical description of data - Calculation of central and variance indicators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The logical process of the statistical decision - Acquiring the logical process of the hypothesis testing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Comparison of means - Learn how to perform the t-test and the z-test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Comparison of means - Learn how to perform the t-test and the z-test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Acquisition of variance testing - χ2  and F test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One-way analysis of variance - Calculation of variance analysis, significant difference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One-way analysis of variance - Calculation of variance analysis, significant difference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lastRenderedPageBreak/>
              <w:t>Multi-factor variance analysis - Calculation of variance analysis, significant difference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Multi-factor variance analysis - Calculation of variance analysis, significant difference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 xml:space="preserve"> Correlation and regression analysis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on-linear and multivariate regression analysis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on-parametric tests - Fitting, Homogeneity, and Independence Test with χ2.</w:t>
            </w:r>
          </w:p>
          <w:p w:rsidR="00E46B2C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Non-parametric tests - Fitting, Homogeneity, and Independence Test with χ2.</w:t>
            </w:r>
          </w:p>
          <w:p w:rsidR="0084342F" w:rsidRPr="000D12FE" w:rsidRDefault="00E46B2C" w:rsidP="00E46B2C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Principal component analysis</w:t>
            </w:r>
          </w:p>
        </w:tc>
      </w:tr>
      <w:tr w:rsidR="000D12FE" w:rsidRPr="000D12FE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0D12FE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Literature</w:t>
            </w:r>
            <w:r w:rsidR="003E72C4" w:rsidRPr="000D12FE">
              <w:rPr>
                <w:rFonts w:ascii="Arial" w:hAnsi="Arial" w:cs="Arial"/>
                <w:b/>
                <w:sz w:val="22"/>
                <w:szCs w:val="22"/>
              </w:rPr>
              <w:t>, handbooks</w:t>
            </w:r>
            <w:r w:rsidR="00A419F6" w:rsidRPr="000D12F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0D12FE">
              <w:rPr>
                <w:rFonts w:ascii="Arial" w:hAnsi="Arial" w:cs="Arial"/>
                <w:b/>
                <w:sz w:val="22"/>
                <w:szCs w:val="22"/>
                <w:u w:val="single"/>
              </w:rPr>
              <w:t>in English</w:t>
            </w:r>
            <w:r w:rsidR="003E72C4" w:rsidRPr="000D12FE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</w:p>
        </w:tc>
      </w:tr>
      <w:tr w:rsidR="000D12FE" w:rsidRPr="000D12FE" w:rsidTr="0084342F"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CF091D" w:rsidRPr="000D12FE" w:rsidRDefault="00CF091D" w:rsidP="00CF091D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Kuhnert, P. –Venables, B.: An Introduction to R:  Software for Statistical Modelling &amp; Computing. CSIRO, Australia, 2005.</w:t>
            </w:r>
          </w:p>
          <w:p w:rsidR="00B03C66" w:rsidRPr="000D12FE" w:rsidRDefault="00CF091D" w:rsidP="00CF091D">
            <w:pPr>
              <w:numPr>
                <w:ilvl w:val="0"/>
                <w:numId w:val="4"/>
              </w:numPr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Seefeld, L: Statistics Using R with Biological Examples, 2007.</w:t>
            </w:r>
          </w:p>
        </w:tc>
      </w:tr>
      <w:tr w:rsidR="000D12FE" w:rsidRPr="000D12FE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0D12FE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Competencies gained</w:t>
            </w:r>
            <w:r w:rsidR="00726128" w:rsidRPr="000D12F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26128" w:rsidRPr="000D12FE">
              <w:rPr>
                <w:rFonts w:ascii="Arial" w:hAnsi="Arial" w:cs="Arial"/>
                <w:i/>
                <w:sz w:val="22"/>
                <w:szCs w:val="22"/>
              </w:rPr>
              <w:t xml:space="preserve">(acc. to the Regulation on training and outcome </w:t>
            </w:r>
            <w:r w:rsidR="00726128" w:rsidRPr="000D12FE">
              <w:rPr>
                <w:rFonts w:ascii="Arial" w:hAnsi="Arial" w:cs="Arial"/>
                <w:i/>
                <w:iCs/>
                <w:sz w:val="22"/>
                <w:szCs w:val="22"/>
              </w:rPr>
              <w:t>requirements)</w:t>
            </w:r>
          </w:p>
          <w:p w:rsidR="005252F7" w:rsidRPr="000D12FE" w:rsidRDefault="005252F7" w:rsidP="005D5A4F">
            <w:pPr>
              <w:suppressAutoHyphens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D12FE" w:rsidRPr="000D12FE" w:rsidTr="0084342F">
        <w:trPr>
          <w:trHeight w:val="296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CF091D" w:rsidRPr="000D12FE" w:rsidRDefault="00CF091D" w:rsidP="00CF091D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:</w:t>
            </w:r>
          </w:p>
          <w:p w:rsidR="00CF091D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Knows the basics of animal science.</w:t>
            </w:r>
          </w:p>
          <w:p w:rsidR="00CF091D" w:rsidRPr="000D12FE" w:rsidRDefault="00CF091D" w:rsidP="00CF091D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:</w:t>
            </w:r>
          </w:p>
          <w:p w:rsidR="00CF091D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Able to develop and implement new technologies and methods.</w:t>
            </w:r>
          </w:p>
          <w:p w:rsidR="00CF091D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Able to carry out the tasks of animal husbandry, research development of animal husbandry and coordination of consulting.</w:t>
            </w:r>
          </w:p>
          <w:p w:rsidR="00CF091D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Able to conduct independent research in the field of science and agriculture.</w:t>
            </w:r>
          </w:p>
          <w:p w:rsidR="00CF091D" w:rsidRPr="000D12FE" w:rsidRDefault="00CF091D" w:rsidP="00CF091D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:</w:t>
            </w:r>
          </w:p>
          <w:p w:rsidR="00CF091D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Requires professional development and undertakes self-development within the framework of further training.</w:t>
            </w:r>
          </w:p>
          <w:p w:rsidR="00CF091D" w:rsidRPr="000D12FE" w:rsidRDefault="00CF091D" w:rsidP="00CF091D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ind w:left="176" w:hanging="142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:</w:t>
            </w:r>
          </w:p>
          <w:p w:rsidR="00B4676F" w:rsidRPr="000D12FE" w:rsidRDefault="00CF091D" w:rsidP="00CF091D">
            <w:pPr>
              <w:pStyle w:val="Listaszerbekezds"/>
              <w:numPr>
                <w:ilvl w:val="0"/>
                <w:numId w:val="6"/>
              </w:numPr>
              <w:tabs>
                <w:tab w:val="left" w:pos="317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Style w:val="tlid-translation"/>
                <w:rFonts w:ascii="Arial" w:hAnsi="Arial" w:cs="Arial"/>
                <w:sz w:val="22"/>
                <w:szCs w:val="22"/>
                <w:lang w:val="en-GB"/>
              </w:rPr>
              <w:t>Selects the applied technologies independently</w:t>
            </w:r>
            <w:r w:rsidR="004801B6" w:rsidRPr="000D12FE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:rsidR="00A419F6" w:rsidRPr="000D12FE" w:rsidRDefault="00A419F6" w:rsidP="00A419F6">
      <w:pPr>
        <w:suppressAutoHyphens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8"/>
      </w:tblGrid>
      <w:tr w:rsidR="000D12FE" w:rsidRPr="000D12FE" w:rsidTr="000D12FE">
        <w:trPr>
          <w:trHeight w:val="338"/>
        </w:trPr>
        <w:tc>
          <w:tcPr>
            <w:tcW w:w="9038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0D12FE" w:rsidRDefault="00685940" w:rsidP="004801B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Responsible lecturer</w:t>
            </w:r>
            <w:r w:rsidR="00A419F6" w:rsidRPr="000D12FE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4801B6" w:rsidRPr="000D12FE">
              <w:rPr>
                <w:rFonts w:ascii="Arial" w:hAnsi="Arial" w:cs="Arial"/>
                <w:b/>
                <w:sz w:val="22"/>
                <w:szCs w:val="22"/>
              </w:rPr>
              <w:t>Dr. Posta János, assistant professor</w:t>
            </w:r>
          </w:p>
        </w:tc>
      </w:tr>
    </w:tbl>
    <w:p w:rsidR="00457587" w:rsidRPr="000D12FE" w:rsidRDefault="00457587" w:rsidP="005D5A4F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8"/>
      </w:tblGrid>
      <w:tr w:rsidR="000D12FE" w:rsidRPr="000D12FE" w:rsidTr="00076D5C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0D12FE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Terms of course completion</w:t>
            </w:r>
            <w:r w:rsidR="00655F39" w:rsidRPr="000D12FE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0D12FE" w:rsidRPr="000D12FE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3E72C4" w:rsidRPr="000D12FE" w:rsidRDefault="000708E9" w:rsidP="00BD3A47">
            <w:pPr>
              <w:pStyle w:val="Listaszerbekezds"/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Active attendance in the practical lectures</w:t>
            </w:r>
          </w:p>
        </w:tc>
      </w:tr>
      <w:tr w:rsidR="000D12FE" w:rsidRPr="000D12FE" w:rsidTr="001E6F92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0D12FE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Form of examination:</w:t>
            </w:r>
          </w:p>
        </w:tc>
      </w:tr>
      <w:tr w:rsidR="000D12FE" w:rsidRPr="000D12FE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0D12FE" w:rsidRDefault="000708E9" w:rsidP="00B74041">
            <w:pPr>
              <w:suppressAutoHyphens/>
              <w:ind w:left="34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Practical test</w:t>
            </w:r>
          </w:p>
        </w:tc>
      </w:tr>
      <w:tr w:rsidR="000D12FE" w:rsidRPr="000D12FE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0D12FE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Requirement(s) to get signature</w:t>
            </w:r>
            <w:r w:rsidR="001E6F92" w:rsidRPr="000D12FE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0D12FE" w:rsidRPr="000D12FE" w:rsidTr="00B74041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0D12FE" w:rsidRDefault="000708E9" w:rsidP="00370380">
            <w:pPr>
              <w:tabs>
                <w:tab w:val="left" w:pos="1277"/>
              </w:tabs>
              <w:suppressAutoHyphens/>
              <w:ind w:left="34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Active attendance in the practical lectures during the semester</w:t>
            </w:r>
          </w:p>
        </w:tc>
      </w:tr>
    </w:tbl>
    <w:p w:rsidR="009C1BD2" w:rsidRPr="000D12FE" w:rsidRDefault="009C1BD2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8"/>
      </w:tblGrid>
      <w:tr w:rsidR="000D12FE" w:rsidRPr="000D12FE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0D12FE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12FE">
              <w:rPr>
                <w:rFonts w:ascii="Arial" w:hAnsi="Arial" w:cs="Arial"/>
                <w:b/>
                <w:sz w:val="22"/>
                <w:szCs w:val="22"/>
              </w:rPr>
              <w:t>Exam questions</w:t>
            </w:r>
            <w:r w:rsidR="00655F39" w:rsidRPr="000D12FE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0D12FE" w:rsidRPr="000D12FE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685940" w:rsidRPr="000D12FE" w:rsidRDefault="000708E9" w:rsidP="009A16A6">
            <w:pPr>
              <w:suppressAutoHyphens/>
              <w:ind w:left="394"/>
              <w:rPr>
                <w:rFonts w:ascii="Arial" w:hAnsi="Arial" w:cs="Arial"/>
                <w:sz w:val="22"/>
                <w:szCs w:val="22"/>
              </w:rPr>
            </w:pPr>
            <w:r w:rsidRPr="000D12FE">
              <w:rPr>
                <w:rFonts w:ascii="Arial" w:hAnsi="Arial" w:cs="Arial"/>
                <w:sz w:val="22"/>
                <w:szCs w:val="22"/>
                <w:lang w:val="en-GB"/>
              </w:rPr>
              <w:t>Not relevant</w:t>
            </w:r>
          </w:p>
        </w:tc>
      </w:tr>
    </w:tbl>
    <w:p w:rsidR="009F7177" w:rsidRPr="000D12FE" w:rsidRDefault="009F7177" w:rsidP="005D5A4F">
      <w:pPr>
        <w:rPr>
          <w:rFonts w:ascii="Arial" w:hAnsi="Arial" w:cs="Arial"/>
          <w:sz w:val="22"/>
          <w:szCs w:val="22"/>
        </w:rPr>
      </w:pPr>
    </w:p>
    <w:sectPr w:rsidR="009F7177" w:rsidRPr="000D1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517B" w:rsidRDefault="0018517B" w:rsidP="00A419F6">
      <w:r>
        <w:separator/>
      </w:r>
    </w:p>
  </w:endnote>
  <w:endnote w:type="continuationSeparator" w:id="0">
    <w:p w:rsidR="0018517B" w:rsidRDefault="0018517B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517B" w:rsidRDefault="0018517B" w:rsidP="00A419F6">
      <w:r>
        <w:separator/>
      </w:r>
    </w:p>
  </w:footnote>
  <w:footnote w:type="continuationSeparator" w:id="0">
    <w:p w:rsidR="0018517B" w:rsidRDefault="0018517B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6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7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0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5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6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7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15"/>
  </w:num>
  <w:num w:numId="2">
    <w:abstractNumId w:val="14"/>
  </w:num>
  <w:num w:numId="3">
    <w:abstractNumId w:val="2"/>
  </w:num>
  <w:num w:numId="4">
    <w:abstractNumId w:val="5"/>
  </w:num>
  <w:num w:numId="5">
    <w:abstractNumId w:val="13"/>
  </w:num>
  <w:num w:numId="6">
    <w:abstractNumId w:val="9"/>
  </w:num>
  <w:num w:numId="7">
    <w:abstractNumId w:val="16"/>
  </w:num>
  <w:num w:numId="8">
    <w:abstractNumId w:val="1"/>
  </w:num>
  <w:num w:numId="9">
    <w:abstractNumId w:val="6"/>
  </w:num>
  <w:num w:numId="10">
    <w:abstractNumId w:val="3"/>
  </w:num>
  <w:num w:numId="11">
    <w:abstractNumId w:val="7"/>
  </w:num>
  <w:num w:numId="12">
    <w:abstractNumId w:val="4"/>
  </w:num>
  <w:num w:numId="13">
    <w:abstractNumId w:val="11"/>
  </w:num>
  <w:num w:numId="14">
    <w:abstractNumId w:val="17"/>
  </w:num>
  <w:num w:numId="15">
    <w:abstractNumId w:val="10"/>
  </w:num>
  <w:num w:numId="16">
    <w:abstractNumId w:val="0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jQzNTI3tTQzt7RQ0lEKTi0uzszPAykwrAUASEiWjSwAAAA="/>
  </w:docVars>
  <w:rsids>
    <w:rsidRoot w:val="00A419F6"/>
    <w:rsid w:val="000009B3"/>
    <w:rsid w:val="00022976"/>
    <w:rsid w:val="000304FB"/>
    <w:rsid w:val="0006554F"/>
    <w:rsid w:val="000708E9"/>
    <w:rsid w:val="00076D5C"/>
    <w:rsid w:val="00081DDD"/>
    <w:rsid w:val="00097103"/>
    <w:rsid w:val="000B14F5"/>
    <w:rsid w:val="000D12FE"/>
    <w:rsid w:val="000E3C9E"/>
    <w:rsid w:val="000E47D8"/>
    <w:rsid w:val="00127065"/>
    <w:rsid w:val="001344A4"/>
    <w:rsid w:val="00141064"/>
    <w:rsid w:val="00145133"/>
    <w:rsid w:val="001569F5"/>
    <w:rsid w:val="00183246"/>
    <w:rsid w:val="0018517B"/>
    <w:rsid w:val="001A231A"/>
    <w:rsid w:val="001B73C8"/>
    <w:rsid w:val="001C7240"/>
    <w:rsid w:val="001D1153"/>
    <w:rsid w:val="001E1516"/>
    <w:rsid w:val="001E1BBC"/>
    <w:rsid w:val="001E6F92"/>
    <w:rsid w:val="00212277"/>
    <w:rsid w:val="00227EDA"/>
    <w:rsid w:val="00232BB0"/>
    <w:rsid w:val="00243A85"/>
    <w:rsid w:val="002953E4"/>
    <w:rsid w:val="00297F11"/>
    <w:rsid w:val="002B0789"/>
    <w:rsid w:val="002B0BC3"/>
    <w:rsid w:val="002B3EB2"/>
    <w:rsid w:val="00320917"/>
    <w:rsid w:val="003635C1"/>
    <w:rsid w:val="00370380"/>
    <w:rsid w:val="00376868"/>
    <w:rsid w:val="0039094A"/>
    <w:rsid w:val="003D49F9"/>
    <w:rsid w:val="003D5E46"/>
    <w:rsid w:val="003E691C"/>
    <w:rsid w:val="003E72C4"/>
    <w:rsid w:val="003E79C9"/>
    <w:rsid w:val="00433DFE"/>
    <w:rsid w:val="00443B74"/>
    <w:rsid w:val="00447934"/>
    <w:rsid w:val="00457587"/>
    <w:rsid w:val="004708EB"/>
    <w:rsid w:val="004801B6"/>
    <w:rsid w:val="00494C83"/>
    <w:rsid w:val="004A7FE7"/>
    <w:rsid w:val="004B4862"/>
    <w:rsid w:val="004D22B5"/>
    <w:rsid w:val="004D5103"/>
    <w:rsid w:val="004D7BCB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40576"/>
    <w:rsid w:val="006553D8"/>
    <w:rsid w:val="00655F39"/>
    <w:rsid w:val="00657A38"/>
    <w:rsid w:val="00670EC9"/>
    <w:rsid w:val="00685940"/>
    <w:rsid w:val="006A399D"/>
    <w:rsid w:val="006C4789"/>
    <w:rsid w:val="006D5679"/>
    <w:rsid w:val="00717978"/>
    <w:rsid w:val="00726128"/>
    <w:rsid w:val="00734257"/>
    <w:rsid w:val="0075233F"/>
    <w:rsid w:val="007C5672"/>
    <w:rsid w:val="00807F65"/>
    <w:rsid w:val="0084342F"/>
    <w:rsid w:val="00862E4D"/>
    <w:rsid w:val="00864BFE"/>
    <w:rsid w:val="00870FFA"/>
    <w:rsid w:val="008B6754"/>
    <w:rsid w:val="00983A30"/>
    <w:rsid w:val="0099460F"/>
    <w:rsid w:val="009A16A6"/>
    <w:rsid w:val="009A2566"/>
    <w:rsid w:val="009B5C4B"/>
    <w:rsid w:val="009C1BD2"/>
    <w:rsid w:val="009D060E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E1601"/>
    <w:rsid w:val="00AE20E8"/>
    <w:rsid w:val="00B03C66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D3A47"/>
    <w:rsid w:val="00BD5AA7"/>
    <w:rsid w:val="00BE334C"/>
    <w:rsid w:val="00C3679E"/>
    <w:rsid w:val="00C73CA3"/>
    <w:rsid w:val="00C76B2D"/>
    <w:rsid w:val="00C84872"/>
    <w:rsid w:val="00CA66AE"/>
    <w:rsid w:val="00CB64E8"/>
    <w:rsid w:val="00CF091D"/>
    <w:rsid w:val="00CF2082"/>
    <w:rsid w:val="00CF3353"/>
    <w:rsid w:val="00CF338A"/>
    <w:rsid w:val="00D56C9C"/>
    <w:rsid w:val="00D61B8E"/>
    <w:rsid w:val="00D932AF"/>
    <w:rsid w:val="00DB29D4"/>
    <w:rsid w:val="00DC3221"/>
    <w:rsid w:val="00E22A25"/>
    <w:rsid w:val="00E3426F"/>
    <w:rsid w:val="00E43CE0"/>
    <w:rsid w:val="00E46B2C"/>
    <w:rsid w:val="00E75103"/>
    <w:rsid w:val="00E87691"/>
    <w:rsid w:val="00EB0DCB"/>
    <w:rsid w:val="00ED2FAA"/>
    <w:rsid w:val="00ED7E2B"/>
    <w:rsid w:val="00EF1901"/>
    <w:rsid w:val="00F35A40"/>
    <w:rsid w:val="00F52893"/>
    <w:rsid w:val="00F61DDC"/>
    <w:rsid w:val="00F7722C"/>
    <w:rsid w:val="00FA1874"/>
    <w:rsid w:val="00FE02BE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842305-14A7-4214-B895-198393BDD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character" w:customStyle="1" w:styleId="tlid-translation">
    <w:name w:val="tlid-translation"/>
    <w:basedOn w:val="Bekezdsalapbettpusa"/>
    <w:rsid w:val="00443B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D32FC-E893-4073-A96E-E60FD6CC8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97</Words>
  <Characters>3433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3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cp:lastPrinted>2017-08-31T09:09:00Z</cp:lastPrinted>
  <dcterms:created xsi:type="dcterms:W3CDTF">2019-09-04T05:33:00Z</dcterms:created>
  <dcterms:modified xsi:type="dcterms:W3CDTF">2019-11-20T11:08:00Z</dcterms:modified>
</cp:coreProperties>
</file>